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083B3" w14:textId="023CD0CE" w:rsidR="000F5E01" w:rsidRPr="00E55031" w:rsidRDefault="00D57111" w:rsidP="00D014A1">
      <w:pPr>
        <w:jc w:val="center"/>
        <w:rPr>
          <w:b/>
          <w:bCs/>
          <w:sz w:val="24"/>
          <w:szCs w:val="24"/>
        </w:rPr>
      </w:pPr>
      <w:r w:rsidRPr="00E55031">
        <w:rPr>
          <w:rFonts w:hint="eastAsia"/>
          <w:b/>
          <w:bCs/>
          <w:sz w:val="24"/>
          <w:szCs w:val="24"/>
        </w:rPr>
        <w:t>S</w:t>
      </w:r>
      <w:r w:rsidR="000F5E01" w:rsidRPr="00E55031">
        <w:rPr>
          <w:rFonts w:hint="eastAsia"/>
          <w:b/>
          <w:bCs/>
          <w:sz w:val="24"/>
          <w:szCs w:val="24"/>
        </w:rPr>
        <w:t>tati</w:t>
      </w:r>
      <w:r w:rsidR="000F5E01" w:rsidRPr="00E55031">
        <w:rPr>
          <w:b/>
          <w:bCs/>
          <w:sz w:val="24"/>
          <w:szCs w:val="24"/>
        </w:rPr>
        <w:t xml:space="preserve">stical </w:t>
      </w:r>
      <w:r w:rsidR="00235F06">
        <w:rPr>
          <w:b/>
          <w:bCs/>
          <w:sz w:val="24"/>
          <w:szCs w:val="24"/>
        </w:rPr>
        <w:t>Consultation</w:t>
      </w:r>
      <w:r w:rsidR="0051469C">
        <w:rPr>
          <w:b/>
          <w:bCs/>
          <w:sz w:val="24"/>
          <w:szCs w:val="24"/>
        </w:rPr>
        <w:t xml:space="preserve"> </w:t>
      </w:r>
      <w:r w:rsidR="000F5E01" w:rsidRPr="00E55031">
        <w:rPr>
          <w:b/>
          <w:bCs/>
          <w:sz w:val="24"/>
          <w:szCs w:val="24"/>
        </w:rPr>
        <w:t>Form</w:t>
      </w:r>
      <w:r w:rsidR="00FB286F">
        <w:rPr>
          <w:b/>
          <w:bCs/>
          <w:sz w:val="24"/>
          <w:szCs w:val="24"/>
        </w:rPr>
        <w:t xml:space="preserve"> (v1.</w:t>
      </w:r>
      <w:r w:rsidR="00214505">
        <w:rPr>
          <w:b/>
          <w:bCs/>
          <w:sz w:val="24"/>
          <w:szCs w:val="24"/>
        </w:rPr>
        <w:t>5</w:t>
      </w:r>
      <w:r w:rsidR="00E0093A">
        <w:rPr>
          <w:b/>
          <w:bCs/>
          <w:sz w:val="24"/>
          <w:szCs w:val="24"/>
        </w:rPr>
        <w:t>)</w:t>
      </w:r>
    </w:p>
    <w:p w14:paraId="49894657" w14:textId="77777777" w:rsidR="000F5E01" w:rsidRDefault="000F5E01" w:rsidP="00AC28A9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215"/>
        <w:gridCol w:w="619"/>
        <w:gridCol w:w="151"/>
        <w:gridCol w:w="850"/>
        <w:gridCol w:w="2099"/>
        <w:gridCol w:w="1104"/>
        <w:gridCol w:w="58"/>
      </w:tblGrid>
      <w:tr w:rsidR="00A539E8" w:rsidRPr="00E55031" w14:paraId="196B6293" w14:textId="77777777" w:rsidTr="00C65696">
        <w:tc>
          <w:tcPr>
            <w:tcW w:w="8364" w:type="dxa"/>
            <w:gridSpan w:val="8"/>
          </w:tcPr>
          <w:p w14:paraId="325C490E" w14:textId="77777777" w:rsidR="00A539E8" w:rsidRPr="00E55031" w:rsidRDefault="00A25517" w:rsidP="00A2551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ease fill in the below information and Par</w:t>
            </w:r>
            <w:r w:rsidR="00E926FD">
              <w:rPr>
                <w:b/>
                <w:bCs/>
                <w:sz w:val="20"/>
                <w:szCs w:val="20"/>
              </w:rPr>
              <w:t xml:space="preserve">t 1 and submit the form to </w:t>
            </w:r>
            <w:r>
              <w:rPr>
                <w:b/>
                <w:bCs/>
                <w:sz w:val="20"/>
                <w:szCs w:val="20"/>
              </w:rPr>
              <w:t xml:space="preserve">Zulfa </w:t>
            </w:r>
            <w:r w:rsidR="00E926FD">
              <w:rPr>
                <w:b/>
                <w:bCs/>
                <w:sz w:val="20"/>
                <w:szCs w:val="20"/>
              </w:rPr>
              <w:t xml:space="preserve">Al </w:t>
            </w:r>
            <w:r>
              <w:rPr>
                <w:b/>
                <w:bCs/>
                <w:sz w:val="20"/>
                <w:szCs w:val="20"/>
              </w:rPr>
              <w:t>Toby (</w:t>
            </w:r>
            <w:r w:rsidRPr="00A25517">
              <w:rPr>
                <w:b/>
                <w:bCs/>
                <w:sz w:val="20"/>
                <w:szCs w:val="20"/>
              </w:rPr>
              <w:t>altobyz@squ.edu.om</w:t>
            </w:r>
            <w:r>
              <w:rPr>
                <w:b/>
                <w:bCs/>
                <w:sz w:val="20"/>
                <w:szCs w:val="20"/>
              </w:rPr>
              <w:t xml:space="preserve">). </w:t>
            </w:r>
            <w:r w:rsidR="00A539E8" w:rsidRPr="00E55031">
              <w:rPr>
                <w:rFonts w:hint="eastAsia"/>
                <w:b/>
                <w:bCs/>
                <w:sz w:val="20"/>
                <w:szCs w:val="20"/>
              </w:rPr>
              <w:t>Information provided be</w:t>
            </w:r>
            <w:r w:rsidR="00A539E8" w:rsidRPr="00E55031">
              <w:rPr>
                <w:b/>
                <w:bCs/>
                <w:sz w:val="20"/>
                <w:szCs w:val="20"/>
              </w:rPr>
              <w:t>low is for internal records only and w</w:t>
            </w:r>
            <w:r>
              <w:rPr>
                <w:b/>
                <w:bCs/>
                <w:sz w:val="20"/>
                <w:szCs w:val="20"/>
              </w:rPr>
              <w:t>ill no</w:t>
            </w:r>
            <w:r w:rsidR="00A539E8" w:rsidRPr="00E55031">
              <w:rPr>
                <w:b/>
                <w:bCs/>
                <w:sz w:val="20"/>
                <w:szCs w:val="20"/>
              </w:rPr>
              <w:t>t be used for other purposes</w:t>
            </w:r>
          </w:p>
        </w:tc>
      </w:tr>
      <w:tr w:rsidR="005F3C71" w14:paraId="13597172" w14:textId="77777777" w:rsidTr="00C65696">
        <w:tc>
          <w:tcPr>
            <w:tcW w:w="4253" w:type="dxa"/>
            <w:gridSpan w:val="4"/>
          </w:tcPr>
          <w:p w14:paraId="47B155A1" w14:textId="77777777" w:rsidR="00293168" w:rsidRDefault="00293168" w:rsidP="005F3C71">
            <w:r>
              <w:t xml:space="preserve">Date of apply : </w:t>
            </w:r>
            <w:r w:rsidR="005F3C71">
              <w:rPr>
                <w:u w:val="single"/>
              </w:rPr>
              <w:t>______________________</w:t>
            </w:r>
          </w:p>
        </w:tc>
        <w:tc>
          <w:tcPr>
            <w:tcW w:w="4111" w:type="dxa"/>
            <w:gridSpan w:val="4"/>
          </w:tcPr>
          <w:p w14:paraId="792ECC1D" w14:textId="77777777" w:rsidR="00293168" w:rsidRDefault="00293168" w:rsidP="00CE7341"/>
        </w:tc>
      </w:tr>
      <w:tr w:rsidR="005F3C71" w14:paraId="0B0FCC44" w14:textId="77777777" w:rsidTr="00C65696">
        <w:tc>
          <w:tcPr>
            <w:tcW w:w="4253" w:type="dxa"/>
            <w:gridSpan w:val="4"/>
          </w:tcPr>
          <w:p w14:paraId="6961CE18" w14:textId="77777777" w:rsidR="00D57111" w:rsidRDefault="00D57111" w:rsidP="005F3C71">
            <w:r>
              <w:rPr>
                <w:rFonts w:hint="eastAsia"/>
              </w:rPr>
              <w:t>Nam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682C6AF3" w14:textId="77777777" w:rsidR="00D57111" w:rsidRDefault="00D57111" w:rsidP="005F3C71">
            <w:r>
              <w:t xml:space="preserve">SQU </w:t>
            </w:r>
            <w:r>
              <w:rPr>
                <w:rFonts w:hint="eastAsia"/>
              </w:rPr>
              <w:t>E-mail</w:t>
            </w:r>
            <w:r w:rsidR="00C360BA">
              <w:t xml:space="preserve"> </w:t>
            </w:r>
            <w:r w:rsidR="008E3273"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</w:t>
            </w:r>
          </w:p>
        </w:tc>
      </w:tr>
      <w:tr w:rsidR="005F3C71" w14:paraId="216F3AE4" w14:textId="77777777" w:rsidTr="00C65696">
        <w:tc>
          <w:tcPr>
            <w:tcW w:w="4253" w:type="dxa"/>
            <w:gridSpan w:val="4"/>
          </w:tcPr>
          <w:p w14:paraId="781BF3F6" w14:textId="77777777" w:rsidR="00D57111" w:rsidRDefault="00D57111" w:rsidP="005F3C71">
            <w:r>
              <w:rPr>
                <w:rFonts w:hint="eastAsia"/>
              </w:rPr>
              <w:t>Colleg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636B2B76" w14:textId="77777777" w:rsidR="00D57111" w:rsidRDefault="00D57111" w:rsidP="005F3C71">
            <w:r>
              <w:rPr>
                <w:rFonts w:hint="eastAsia"/>
              </w:rPr>
              <w:t>Department</w:t>
            </w:r>
            <w:r>
              <w:t xml:space="preserve"> / </w:t>
            </w:r>
            <w:r w:rsidRPr="005F3C71">
              <w:t>Centre</w:t>
            </w:r>
            <w:r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</w:t>
            </w:r>
          </w:p>
        </w:tc>
      </w:tr>
      <w:tr w:rsidR="005F3C71" w14:paraId="56DD9E0B" w14:textId="77777777" w:rsidTr="00C65696">
        <w:tc>
          <w:tcPr>
            <w:tcW w:w="4253" w:type="dxa"/>
            <w:gridSpan w:val="4"/>
          </w:tcPr>
          <w:p w14:paraId="4332FB52" w14:textId="77777777" w:rsidR="00C360BA" w:rsidRDefault="00C360BA" w:rsidP="00AC28A9"/>
        </w:tc>
        <w:tc>
          <w:tcPr>
            <w:tcW w:w="4111" w:type="dxa"/>
            <w:gridSpan w:val="4"/>
          </w:tcPr>
          <w:p w14:paraId="15E03F00" w14:textId="77777777" w:rsidR="00C360BA" w:rsidRDefault="00C360BA" w:rsidP="00AC28A9"/>
        </w:tc>
      </w:tr>
      <w:tr w:rsidR="005F3C71" w14:paraId="31BA2077" w14:textId="77777777" w:rsidTr="00C65696">
        <w:tc>
          <w:tcPr>
            <w:tcW w:w="4253" w:type="dxa"/>
            <w:gridSpan w:val="4"/>
            <w:shd w:val="clear" w:color="auto" w:fill="D9D9D9" w:themeFill="background1" w:themeFillShade="D9"/>
          </w:tcPr>
          <w:p w14:paraId="0F04EAEF" w14:textId="77777777" w:rsidR="00D57111" w:rsidRPr="00044FCA" w:rsidRDefault="00A539E8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 xml:space="preserve">For </w:t>
            </w:r>
            <w:r w:rsidRPr="00044FCA">
              <w:rPr>
                <w:rFonts w:hint="eastAsia"/>
                <w:b/>
                <w:bCs/>
              </w:rPr>
              <w:t>student</w:t>
            </w:r>
            <w:r w:rsidR="00E04E01">
              <w:rPr>
                <w:b/>
                <w:bCs/>
              </w:rPr>
              <w:t xml:space="preserve"> (Part 1)</w:t>
            </w:r>
          </w:p>
        </w:tc>
        <w:tc>
          <w:tcPr>
            <w:tcW w:w="4111" w:type="dxa"/>
            <w:gridSpan w:val="4"/>
            <w:shd w:val="clear" w:color="auto" w:fill="D9D9D9" w:themeFill="background1" w:themeFillShade="D9"/>
          </w:tcPr>
          <w:p w14:paraId="4AB58B9F" w14:textId="77777777" w:rsidR="00D57111" w:rsidRPr="00044FCA" w:rsidRDefault="00B52344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>For Staff</w:t>
            </w:r>
            <w:r w:rsidR="00E04E01">
              <w:rPr>
                <w:b/>
                <w:bCs/>
              </w:rPr>
              <w:t xml:space="preserve"> (Part 1)</w:t>
            </w:r>
          </w:p>
        </w:tc>
      </w:tr>
      <w:tr w:rsidR="005F3C71" w14:paraId="264BA9C3" w14:textId="77777777" w:rsidTr="00C65696">
        <w:tc>
          <w:tcPr>
            <w:tcW w:w="4253" w:type="dxa"/>
            <w:gridSpan w:val="4"/>
          </w:tcPr>
          <w:p w14:paraId="4C7C3691" w14:textId="77777777" w:rsidR="00A539E8" w:rsidRDefault="00A539E8" w:rsidP="00AC28A9">
            <w:r>
              <w:rPr>
                <w:rFonts w:hint="eastAsia"/>
              </w:rPr>
              <w:t>Student I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>
              <w:t>_____________________</w:t>
            </w:r>
          </w:p>
        </w:tc>
        <w:tc>
          <w:tcPr>
            <w:tcW w:w="4111" w:type="dxa"/>
            <w:gridSpan w:val="4"/>
          </w:tcPr>
          <w:p w14:paraId="54464180" w14:textId="77777777" w:rsidR="00A539E8" w:rsidRDefault="00A539E8" w:rsidP="00AC28A9">
            <w:r>
              <w:rPr>
                <w:rFonts w:hint="eastAsia"/>
              </w:rPr>
              <w:t>Staff ID</w:t>
            </w:r>
            <w:r w:rsidR="00031A2A">
              <w:t xml:space="preserve"> </w:t>
            </w:r>
            <w:r>
              <w:rPr>
                <w:rFonts w:hint="eastAsia"/>
              </w:rPr>
              <w:t>: ____________________</w:t>
            </w:r>
          </w:p>
        </w:tc>
      </w:tr>
      <w:tr w:rsidR="005F3C71" w14:paraId="4C1EEA43" w14:textId="77777777" w:rsidTr="00C65696">
        <w:tc>
          <w:tcPr>
            <w:tcW w:w="4253" w:type="dxa"/>
            <w:gridSpan w:val="4"/>
          </w:tcPr>
          <w:p w14:paraId="3FBC64A6" w14:textId="77777777" w:rsidR="00D57111" w:rsidRDefault="00A539E8" w:rsidP="00AC28A9">
            <w:r>
              <w:rPr>
                <w:rFonts w:hint="eastAsia"/>
              </w:rPr>
              <w:t xml:space="preserve">PhD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MSc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>/ BSc</w:t>
            </w:r>
            <w:r>
              <w:t xml:space="preserve"> </w:t>
            </w:r>
            <w:r w:rsidR="00977559">
              <w:t>or</w:t>
            </w:r>
            <w:r w:rsidR="00A44AE1">
              <w:t xml:space="preserve"> BA </w:t>
            </w: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4111" w:type="dxa"/>
            <w:gridSpan w:val="4"/>
          </w:tcPr>
          <w:p w14:paraId="396E00BB" w14:textId="77777777" w:rsidR="00D57111" w:rsidRDefault="00A539E8" w:rsidP="005F3C71">
            <w:r>
              <w:rPr>
                <w:rFonts w:hint="eastAsia"/>
              </w:rPr>
              <w:t>P</w:t>
            </w:r>
            <w:r>
              <w:t>osition</w:t>
            </w:r>
            <w:r w:rsidR="00031A2A">
              <w:t xml:space="preserve"> </w:t>
            </w:r>
            <w:r>
              <w:t xml:space="preserve">: </w:t>
            </w:r>
            <w:r w:rsidR="005F3C71">
              <w:rPr>
                <w:u w:val="single"/>
              </w:rPr>
              <w:t>________________________</w:t>
            </w:r>
          </w:p>
        </w:tc>
      </w:tr>
      <w:tr w:rsidR="005F3C71" w14:paraId="09E1B814" w14:textId="77777777" w:rsidTr="00C65696">
        <w:tc>
          <w:tcPr>
            <w:tcW w:w="4253" w:type="dxa"/>
            <w:gridSpan w:val="4"/>
          </w:tcPr>
          <w:p w14:paraId="590DEE7F" w14:textId="77777777" w:rsidR="00D57111" w:rsidRDefault="00A25517" w:rsidP="00AC28A9">
            <w:r>
              <w:t>Name of y</w:t>
            </w:r>
            <w:r w:rsidR="0097510D">
              <w:t xml:space="preserve">our </w:t>
            </w:r>
            <w:r w:rsidR="00D80DB9">
              <w:rPr>
                <w:rFonts w:hint="eastAsia"/>
              </w:rPr>
              <w:t>Supervisor(s)</w:t>
            </w:r>
            <w:r w:rsidR="00D80DB9">
              <w:t xml:space="preserve"> and E-mail:</w:t>
            </w:r>
          </w:p>
          <w:p w14:paraId="06835608" w14:textId="77777777" w:rsidR="006C0379" w:rsidRDefault="0097510D" w:rsidP="0097510D">
            <w:r>
              <w:t>__________________________________</w:t>
            </w:r>
          </w:p>
        </w:tc>
        <w:tc>
          <w:tcPr>
            <w:tcW w:w="4111" w:type="dxa"/>
            <w:gridSpan w:val="4"/>
          </w:tcPr>
          <w:p w14:paraId="778826DA" w14:textId="77777777" w:rsidR="00D80DB9" w:rsidRDefault="00044FCA" w:rsidP="00AC28A9">
            <w:r>
              <w:t>Contact No.</w:t>
            </w:r>
            <w:r w:rsidR="00D80DB9">
              <w:t xml:space="preserve"> or E-mail</w:t>
            </w:r>
            <w:r>
              <w:t xml:space="preserve">: </w:t>
            </w:r>
          </w:p>
          <w:p w14:paraId="3D477102" w14:textId="77777777" w:rsidR="00D57111" w:rsidRDefault="005F3C71" w:rsidP="00AC28A9">
            <w:r>
              <w:rPr>
                <w:u w:val="single"/>
              </w:rPr>
              <w:t>__________________________________</w:t>
            </w:r>
          </w:p>
          <w:p w14:paraId="78C71E48" w14:textId="77777777" w:rsidR="00D80DB9" w:rsidRDefault="00D80DB9" w:rsidP="00AC28A9"/>
        </w:tc>
      </w:tr>
      <w:tr w:rsidR="00554F43" w14:paraId="763A4B96" w14:textId="77777777" w:rsidTr="00C65696">
        <w:tc>
          <w:tcPr>
            <w:tcW w:w="8364" w:type="dxa"/>
            <w:gridSpan w:val="8"/>
          </w:tcPr>
          <w:p w14:paraId="335F9DED" w14:textId="77777777" w:rsidR="00554F43" w:rsidRDefault="00554F43" w:rsidP="00D15C4D">
            <w:r>
              <w:rPr>
                <w:rFonts w:hint="eastAsia"/>
              </w:rPr>
              <w:t>Project Title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 w:rsidR="00D15C4D">
              <w:rPr>
                <w:u w:val="single"/>
              </w:rPr>
              <w:t>___________________</w:t>
            </w:r>
            <w:r w:rsidR="00EB29D2">
              <w:t>_</w:t>
            </w:r>
            <w:r>
              <w:rPr>
                <w:rFonts w:hint="eastAsia"/>
              </w:rPr>
              <w:t>_</w:t>
            </w:r>
            <w:r w:rsidR="000E470B">
              <w:t>___________________________________________</w:t>
            </w:r>
            <w:r>
              <w:rPr>
                <w:rFonts w:hint="eastAsia"/>
              </w:rPr>
              <w:t>__</w:t>
            </w:r>
          </w:p>
        </w:tc>
      </w:tr>
      <w:tr w:rsidR="00554F43" w14:paraId="0A59954C" w14:textId="77777777" w:rsidTr="00C65696">
        <w:tc>
          <w:tcPr>
            <w:tcW w:w="8364" w:type="dxa"/>
            <w:gridSpan w:val="8"/>
          </w:tcPr>
          <w:p w14:paraId="3572A610" w14:textId="77777777" w:rsidR="00554F43" w:rsidRDefault="00554F43" w:rsidP="00B819F4">
            <w:r>
              <w:rPr>
                <w:rFonts w:hint="eastAsia"/>
              </w:rPr>
              <w:t>Funde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Yes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No </w:t>
            </w:r>
            <w:r w:rsidR="00D15C4D"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AB0B50" w14:paraId="766040D7" w14:textId="77777777" w:rsidTr="00C65696">
        <w:tc>
          <w:tcPr>
            <w:tcW w:w="8364" w:type="dxa"/>
            <w:gridSpan w:val="8"/>
          </w:tcPr>
          <w:p w14:paraId="29C14426" w14:textId="77777777" w:rsidR="00AB0B50" w:rsidRPr="00554F43" w:rsidRDefault="00AB0B50" w:rsidP="00553F7C">
            <w:r>
              <w:rPr>
                <w:rFonts w:hint="eastAsia"/>
              </w:rPr>
              <w:t>What support are you seeki</w:t>
            </w:r>
            <w:r>
              <w:t>ng from the Unit?</w:t>
            </w:r>
          </w:p>
        </w:tc>
      </w:tr>
      <w:tr w:rsidR="005F3C71" w14:paraId="575C9B68" w14:textId="77777777" w:rsidTr="00C65696">
        <w:tc>
          <w:tcPr>
            <w:tcW w:w="3483" w:type="dxa"/>
            <w:gridSpan w:val="2"/>
          </w:tcPr>
          <w:p w14:paraId="65A46C8B" w14:textId="77777777" w:rsidR="00292098" w:rsidRDefault="00292098" w:rsidP="00292098">
            <w:r>
              <w:t xml:space="preserve">Statistical software advice        </w:t>
            </w:r>
          </w:p>
        </w:tc>
        <w:tc>
          <w:tcPr>
            <w:tcW w:w="770" w:type="dxa"/>
            <w:gridSpan w:val="2"/>
          </w:tcPr>
          <w:p w14:paraId="6FE4F4D3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D9124CF" w14:textId="77777777" w:rsidR="00292098" w:rsidRDefault="00292098" w:rsidP="00292098">
            <w:r>
              <w:t>Statistical presentation advice</w:t>
            </w:r>
          </w:p>
        </w:tc>
        <w:tc>
          <w:tcPr>
            <w:tcW w:w="1162" w:type="dxa"/>
            <w:gridSpan w:val="2"/>
          </w:tcPr>
          <w:p w14:paraId="043DF13E" w14:textId="77777777" w:rsidR="00292098" w:rsidRPr="005B0534" w:rsidRDefault="005F3C71" w:rsidP="002600A6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D97E085" w14:textId="77777777" w:rsidTr="00C65696">
        <w:tc>
          <w:tcPr>
            <w:tcW w:w="3483" w:type="dxa"/>
            <w:gridSpan w:val="2"/>
          </w:tcPr>
          <w:p w14:paraId="16C2D45A" w14:textId="77777777" w:rsidR="00292098" w:rsidRDefault="0023144D" w:rsidP="00273523">
            <w:r>
              <w:t xml:space="preserve">Study design </w:t>
            </w:r>
            <w:r w:rsidR="00292098">
              <w:rPr>
                <w:rFonts w:hint="eastAsia"/>
              </w:rPr>
              <w:t>advice</w:t>
            </w:r>
            <w:r w:rsidR="00292098">
              <w:t xml:space="preserve">        </w:t>
            </w:r>
          </w:p>
        </w:tc>
        <w:tc>
          <w:tcPr>
            <w:tcW w:w="770" w:type="dxa"/>
            <w:gridSpan w:val="2"/>
          </w:tcPr>
          <w:p w14:paraId="4B5945EE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ADC8F02" w14:textId="77777777" w:rsidR="00292098" w:rsidRDefault="00D80DB9" w:rsidP="00292098">
            <w:r>
              <w:t>S</w:t>
            </w:r>
            <w:r w:rsidR="00292098">
              <w:rPr>
                <w:rFonts w:hint="eastAsia"/>
              </w:rPr>
              <w:t>tatistical analysis</w:t>
            </w:r>
            <w:r>
              <w:t xml:space="preserve"> advice</w:t>
            </w:r>
          </w:p>
        </w:tc>
        <w:tc>
          <w:tcPr>
            <w:tcW w:w="1162" w:type="dxa"/>
            <w:gridSpan w:val="2"/>
          </w:tcPr>
          <w:p w14:paraId="3A670782" w14:textId="77777777" w:rsidR="00292098" w:rsidRPr="005B0534" w:rsidRDefault="005F3C71" w:rsidP="002A7243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A76722F" w14:textId="77777777" w:rsidTr="00C65696">
        <w:tc>
          <w:tcPr>
            <w:tcW w:w="3483" w:type="dxa"/>
            <w:gridSpan w:val="2"/>
          </w:tcPr>
          <w:p w14:paraId="668CFD12" w14:textId="77777777" w:rsidR="00273523" w:rsidRDefault="0023144D" w:rsidP="00176F37">
            <w:r>
              <w:t>Sample size / Power analysis advice</w:t>
            </w:r>
          </w:p>
        </w:tc>
        <w:tc>
          <w:tcPr>
            <w:tcW w:w="770" w:type="dxa"/>
            <w:gridSpan w:val="2"/>
          </w:tcPr>
          <w:p w14:paraId="49D58291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1EFEC527" w14:textId="77777777" w:rsidR="00273523" w:rsidRDefault="00273523" w:rsidP="00176F37">
            <w:r>
              <w:t>Data management advice</w:t>
            </w:r>
          </w:p>
        </w:tc>
        <w:tc>
          <w:tcPr>
            <w:tcW w:w="1162" w:type="dxa"/>
            <w:gridSpan w:val="2"/>
          </w:tcPr>
          <w:p w14:paraId="2EDE1FCB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45EA6AD9" w14:textId="77777777" w:rsidTr="00C65696">
        <w:tc>
          <w:tcPr>
            <w:tcW w:w="3483" w:type="dxa"/>
            <w:gridSpan w:val="2"/>
          </w:tcPr>
          <w:p w14:paraId="4D073AD5" w14:textId="77777777" w:rsidR="00292098" w:rsidRDefault="0023144D" w:rsidP="00292098">
            <w:r>
              <w:rPr>
                <w:rFonts w:hint="eastAsia"/>
              </w:rPr>
              <w:t>I</w:t>
            </w:r>
            <w:r>
              <w:t>nterpretation of results</w:t>
            </w:r>
          </w:p>
        </w:tc>
        <w:tc>
          <w:tcPr>
            <w:tcW w:w="770" w:type="dxa"/>
            <w:gridSpan w:val="2"/>
          </w:tcPr>
          <w:p w14:paraId="2968DB57" w14:textId="77777777" w:rsidR="00292098" w:rsidRPr="005B0534" w:rsidRDefault="005F3C71" w:rsidP="00292098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6B369E7" w14:textId="77777777" w:rsidR="00292098" w:rsidRDefault="00D80DB9" w:rsidP="00292098">
            <w:r>
              <w:t xml:space="preserve">   </w:t>
            </w:r>
          </w:p>
        </w:tc>
        <w:tc>
          <w:tcPr>
            <w:tcW w:w="1162" w:type="dxa"/>
            <w:gridSpan w:val="2"/>
          </w:tcPr>
          <w:p w14:paraId="1BF29FD5" w14:textId="77777777" w:rsidR="00292098" w:rsidRPr="0023144D" w:rsidRDefault="00292098" w:rsidP="002A7243">
            <w:pPr>
              <w:rPr>
                <w:sz w:val="24"/>
                <w:szCs w:val="24"/>
              </w:rPr>
            </w:pPr>
          </w:p>
        </w:tc>
      </w:tr>
      <w:tr w:rsidR="004C13B5" w:rsidRPr="00CD75B5" w14:paraId="477AD536" w14:textId="77777777" w:rsidTr="00C65696">
        <w:tc>
          <w:tcPr>
            <w:tcW w:w="8364" w:type="dxa"/>
            <w:gridSpan w:val="8"/>
          </w:tcPr>
          <w:p w14:paraId="4D11D0B6" w14:textId="77777777" w:rsidR="004C13B5" w:rsidRDefault="004C13B5" w:rsidP="001F64AF">
            <w:pPr>
              <w:jc w:val="left"/>
            </w:pPr>
            <w:r>
              <w:rPr>
                <w:rFonts w:hint="eastAsia"/>
              </w:rPr>
              <w:t xml:space="preserve">Please </w:t>
            </w:r>
            <w:r>
              <w:t xml:space="preserve">describe any </w:t>
            </w:r>
            <w:r w:rsidR="00D80DB9">
              <w:t xml:space="preserve">further </w:t>
            </w:r>
            <w:r w:rsidR="00CD75B5">
              <w:t xml:space="preserve">advice / </w:t>
            </w:r>
            <w:r>
              <w:t xml:space="preserve">assistance you </w:t>
            </w:r>
            <w:r w:rsidR="009702AF">
              <w:t>require:</w:t>
            </w:r>
            <w:r w:rsidR="001F64AF">
              <w:t xml:space="preserve"> </w:t>
            </w:r>
            <w:r w:rsidR="005F3C71">
              <w:rPr>
                <w:u w:val="single"/>
              </w:rPr>
              <w:t>__________________________</w:t>
            </w:r>
            <w:r w:rsidR="005B0534">
              <w:rPr>
                <w:u w:val="single"/>
              </w:rPr>
              <w:t xml:space="preserve"> ____________________________________________________________________________</w:t>
            </w:r>
            <w:r w:rsidR="00B819F4">
              <w:t>.</w:t>
            </w:r>
          </w:p>
          <w:p w14:paraId="3F80B3B4" w14:textId="77777777" w:rsidR="001F64AF" w:rsidRDefault="001F64AF" w:rsidP="00554F43"/>
        </w:tc>
      </w:tr>
      <w:tr w:rsidR="00B4353B" w:rsidRPr="00293168" w14:paraId="44FEBD86" w14:textId="77777777" w:rsidTr="00C65696">
        <w:tc>
          <w:tcPr>
            <w:tcW w:w="8364" w:type="dxa"/>
            <w:gridSpan w:val="8"/>
            <w:shd w:val="clear" w:color="auto" w:fill="D9D9D9" w:themeFill="background1" w:themeFillShade="D9"/>
          </w:tcPr>
          <w:p w14:paraId="4E5243C5" w14:textId="77777777" w:rsidR="00B4353B" w:rsidRPr="00293168" w:rsidRDefault="00C56BCF" w:rsidP="00AC28A9">
            <w:pPr>
              <w:rPr>
                <w:b/>
                <w:bCs/>
              </w:rPr>
            </w:pPr>
            <w:r>
              <w:rPr>
                <w:b/>
                <w:bCs/>
              </w:rPr>
              <w:t>For Public Health U</w:t>
            </w:r>
            <w:r w:rsidR="00FB286F">
              <w:rPr>
                <w:b/>
                <w:bCs/>
              </w:rPr>
              <w:t>nit use</w:t>
            </w:r>
            <w:r w:rsidR="00B4353B" w:rsidRPr="00293168">
              <w:rPr>
                <w:b/>
                <w:bCs/>
              </w:rPr>
              <w:t xml:space="preserve"> only</w:t>
            </w:r>
            <w:r w:rsidR="00BB5101">
              <w:rPr>
                <w:b/>
                <w:bCs/>
              </w:rPr>
              <w:t xml:space="preserve"> (Part 2)</w:t>
            </w:r>
          </w:p>
        </w:tc>
      </w:tr>
      <w:tr w:rsidR="005F3C71" w14:paraId="1EB1CEE6" w14:textId="77777777" w:rsidTr="00C65696">
        <w:tc>
          <w:tcPr>
            <w:tcW w:w="4253" w:type="dxa"/>
            <w:gridSpan w:val="4"/>
          </w:tcPr>
          <w:p w14:paraId="7BB9992A" w14:textId="77777777" w:rsidR="00A539E8" w:rsidRDefault="00293168" w:rsidP="009837E9">
            <w:r>
              <w:t xml:space="preserve">Date of receive : </w:t>
            </w:r>
            <w:r w:rsidR="009837E9">
              <w:rPr>
                <w:u w:val="single"/>
              </w:rPr>
              <w:t>____________</w:t>
            </w:r>
          </w:p>
        </w:tc>
        <w:tc>
          <w:tcPr>
            <w:tcW w:w="4111" w:type="dxa"/>
            <w:gridSpan w:val="4"/>
          </w:tcPr>
          <w:p w14:paraId="1A35D825" w14:textId="77777777" w:rsidR="002734FF" w:rsidRDefault="00B52344" w:rsidP="00351161">
            <w:r>
              <w:t>Assigned reference</w:t>
            </w:r>
            <w:r w:rsidR="00BB5101">
              <w:t xml:space="preserve"> no.</w:t>
            </w:r>
            <w:r>
              <w:t xml:space="preserve">: </w:t>
            </w:r>
            <w:r w:rsidR="00351161">
              <w:t>_____________</w:t>
            </w:r>
          </w:p>
        </w:tc>
      </w:tr>
      <w:tr w:rsidR="00C65696" w14:paraId="0BC20767" w14:textId="77777777" w:rsidTr="00C65696">
        <w:tc>
          <w:tcPr>
            <w:tcW w:w="8364" w:type="dxa"/>
            <w:gridSpan w:val="8"/>
          </w:tcPr>
          <w:p w14:paraId="1B15A11E" w14:textId="77777777" w:rsidR="00C65696" w:rsidRDefault="00C65696" w:rsidP="00C65696">
            <w:pPr>
              <w:ind w:leftChars="-51" w:left="-107"/>
              <w:jc w:val="left"/>
            </w:pPr>
            <w:r>
              <w:t xml:space="preserve">Assigned </w:t>
            </w:r>
            <w:proofErr w:type="gramStart"/>
            <w:r>
              <w:t>consultant :</w:t>
            </w:r>
            <w:proofErr w:type="gramEnd"/>
          </w:p>
          <w:p w14:paraId="265AFDA9" w14:textId="4C881189" w:rsidR="00214505" w:rsidRDefault="00214505" w:rsidP="00C65696">
            <w:pPr>
              <w:ind w:leftChars="-51" w:left="-107"/>
              <w:jc w:val="left"/>
            </w:pPr>
          </w:p>
        </w:tc>
      </w:tr>
      <w:tr w:rsidR="00116D4F" w:rsidRPr="000F3259" w14:paraId="35D4069F" w14:textId="77777777" w:rsidTr="00C65696">
        <w:tc>
          <w:tcPr>
            <w:tcW w:w="2268" w:type="dxa"/>
          </w:tcPr>
          <w:p w14:paraId="2DA2A714" w14:textId="355ECCB5" w:rsidR="00116D4F" w:rsidRPr="000F3259" w:rsidRDefault="00214505" w:rsidP="00214505">
            <w:pPr>
              <w:rPr>
                <w:szCs w:val="21"/>
              </w:rPr>
            </w:pPr>
            <w:r w:rsidRPr="00214505">
              <w:rPr>
                <w:szCs w:val="21"/>
              </w:rPr>
              <w:sym w:font="Wingdings" w:char="F06F"/>
            </w:r>
            <w:r w:rsidRPr="00214505">
              <w:rPr>
                <w:szCs w:val="21"/>
              </w:rPr>
              <w:t xml:space="preserve"> Prof. Yahya Al-Farsi</w:t>
            </w:r>
          </w:p>
        </w:tc>
        <w:tc>
          <w:tcPr>
            <w:tcW w:w="2835" w:type="dxa"/>
            <w:gridSpan w:val="4"/>
          </w:tcPr>
          <w:p w14:paraId="53F067A2" w14:textId="0CBE402F" w:rsidR="00116D4F" w:rsidRPr="000F3259" w:rsidRDefault="00116D4F" w:rsidP="00116D4F">
            <w:pPr>
              <w:rPr>
                <w:szCs w:val="21"/>
              </w:rPr>
            </w:pPr>
          </w:p>
        </w:tc>
        <w:tc>
          <w:tcPr>
            <w:tcW w:w="3261" w:type="dxa"/>
            <w:gridSpan w:val="3"/>
          </w:tcPr>
          <w:p w14:paraId="48C482A0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0F3259" w14:paraId="3042863B" w14:textId="77777777" w:rsidTr="00C65696">
        <w:tc>
          <w:tcPr>
            <w:tcW w:w="2268" w:type="dxa"/>
          </w:tcPr>
          <w:p w14:paraId="220EDB14" w14:textId="3A07E289" w:rsidR="00116D4F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</w:t>
            </w:r>
            <w:r w:rsidR="00E00A71">
              <w:rPr>
                <w:szCs w:val="21"/>
              </w:rPr>
              <w:t>Prof</w:t>
            </w:r>
            <w:r>
              <w:rPr>
                <w:szCs w:val="21"/>
              </w:rPr>
              <w:t xml:space="preserve">. Moon Fai </w:t>
            </w:r>
            <w:r w:rsidRPr="00067F58">
              <w:rPr>
                <w:szCs w:val="21"/>
              </w:rPr>
              <w:t>Chan</w:t>
            </w:r>
          </w:p>
          <w:p w14:paraId="7CEE560A" w14:textId="77777777" w:rsidR="00214505" w:rsidRDefault="000763DC" w:rsidP="00116D4F">
            <w:pPr>
              <w:rPr>
                <w:sz w:val="22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 w:rsidRPr="000763DC">
              <w:rPr>
                <w:sz w:val="22"/>
              </w:rPr>
              <w:t>Dr. Amal Saki</w:t>
            </w:r>
            <w:r w:rsidR="00B763C0">
              <w:rPr>
                <w:sz w:val="22"/>
              </w:rPr>
              <w:t xml:space="preserve"> </w:t>
            </w:r>
          </w:p>
          <w:p w14:paraId="3630EC6C" w14:textId="49C603AE" w:rsidR="00214505" w:rsidRDefault="00214505" w:rsidP="00214505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Hana Al-</w:t>
            </w:r>
            <w:proofErr w:type="spellStart"/>
            <w:r w:rsidRPr="00C65696">
              <w:rPr>
                <w:szCs w:val="21"/>
              </w:rPr>
              <w:t>Sumri</w:t>
            </w:r>
            <w:proofErr w:type="spellEnd"/>
          </w:p>
          <w:p w14:paraId="2EF75586" w14:textId="0DEACD78" w:rsidR="000763DC" w:rsidRPr="000763DC" w:rsidRDefault="00B763C0" w:rsidP="00116D4F">
            <w:pPr>
              <w:rPr>
                <w:sz w:val="20"/>
                <w:szCs w:val="20"/>
              </w:rPr>
            </w:pPr>
            <w:r>
              <w:rPr>
                <w:sz w:val="22"/>
              </w:rPr>
              <w:t xml:space="preserve">          </w:t>
            </w:r>
          </w:p>
        </w:tc>
        <w:tc>
          <w:tcPr>
            <w:tcW w:w="2835" w:type="dxa"/>
            <w:gridSpan w:val="4"/>
          </w:tcPr>
          <w:p w14:paraId="3CDFA430" w14:textId="24881C9E" w:rsidR="000763DC" w:rsidRPr="00B763C0" w:rsidRDefault="000763DC" w:rsidP="00214505">
            <w:pPr>
              <w:rPr>
                <w:sz w:val="20"/>
                <w:szCs w:val="20"/>
              </w:rPr>
            </w:pPr>
          </w:p>
        </w:tc>
        <w:tc>
          <w:tcPr>
            <w:tcW w:w="3261" w:type="dxa"/>
            <w:gridSpan w:val="3"/>
          </w:tcPr>
          <w:p w14:paraId="6AAAA9D7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C65696" w14:paraId="59A99441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03245935" w14:textId="77777777" w:rsidR="00116D4F" w:rsidRDefault="00116D4F" w:rsidP="00116D4F"/>
          <w:p w14:paraId="247EFC94" w14:textId="77777777" w:rsidR="00116D4F" w:rsidRDefault="00116D4F" w:rsidP="00116D4F">
            <w:r>
              <w:t>Meeting :    DD/MM/YYYY</w:t>
            </w:r>
          </w:p>
        </w:tc>
        <w:tc>
          <w:tcPr>
            <w:tcW w:w="4204" w:type="dxa"/>
            <w:gridSpan w:val="4"/>
          </w:tcPr>
          <w:p w14:paraId="36AC87B2" w14:textId="77777777" w:rsidR="00116D4F" w:rsidRDefault="00116D4F" w:rsidP="00116D4F"/>
          <w:p w14:paraId="13DE7E8D" w14:textId="77777777" w:rsidR="00116D4F" w:rsidRDefault="00116D4F" w:rsidP="00116D4F">
            <w:r>
              <w:t xml:space="preserve">Time : from ____ </w:t>
            </w:r>
            <w:proofErr w:type="spellStart"/>
            <w:r>
              <w:t>to</w:t>
            </w:r>
            <w:proofErr w:type="spellEnd"/>
            <w:r>
              <w:t xml:space="preserve"> ____ / ___ </w:t>
            </w:r>
            <w:proofErr w:type="spellStart"/>
            <w:r>
              <w:t>hr</w:t>
            </w:r>
            <w:proofErr w:type="spellEnd"/>
            <w:r>
              <w:t xml:space="preserve"> ___ min </w:t>
            </w:r>
          </w:p>
        </w:tc>
      </w:tr>
      <w:tr w:rsidR="00116D4F" w14:paraId="613F27A8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59A961D2" w14:textId="77777777" w:rsidR="00116D4F" w:rsidRDefault="00116D4F" w:rsidP="00116D4F">
            <w:r>
              <w:t>1</w:t>
            </w:r>
            <w:r w:rsidRPr="004E3B86">
              <w:rPr>
                <w:vertAlign w:val="superscript"/>
              </w:rPr>
              <w:t>st</w:t>
            </w:r>
            <w:r>
              <w:t xml:space="preserve"> meeting :  ____________________                     </w:t>
            </w:r>
          </w:p>
        </w:tc>
        <w:tc>
          <w:tcPr>
            <w:tcW w:w="4204" w:type="dxa"/>
            <w:gridSpan w:val="4"/>
          </w:tcPr>
          <w:p w14:paraId="521A97D2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651B0671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4EE1461A" w14:textId="77777777" w:rsidR="00116D4F" w:rsidRDefault="00116D4F" w:rsidP="00116D4F">
            <w:r>
              <w:t>2</w:t>
            </w:r>
            <w:r w:rsidRPr="00F4738C">
              <w:rPr>
                <w:vertAlign w:val="superscript"/>
              </w:rPr>
              <w:t>n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34B26C4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24E37532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58D303B4" w14:textId="77777777" w:rsidR="00116D4F" w:rsidRDefault="00116D4F" w:rsidP="00116D4F">
            <w:r>
              <w:t>3</w:t>
            </w:r>
            <w:r w:rsidRPr="00F4738C">
              <w:rPr>
                <w:vertAlign w:val="superscript"/>
              </w:rPr>
              <w:t>r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241E463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1540A716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4513C0BA" w14:textId="77777777" w:rsidR="00116D4F" w:rsidRDefault="00116D4F" w:rsidP="00116D4F">
            <w:r>
              <w:t>4</w:t>
            </w:r>
            <w:r w:rsidRPr="00F4738C">
              <w:rPr>
                <w:vertAlign w:val="superscript"/>
              </w:rPr>
              <w:t>th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21D576F0" w14:textId="77777777" w:rsidR="00116D4F" w:rsidRDefault="00116D4F" w:rsidP="00116D4F">
            <w:r>
              <w:t xml:space="preserve">     ____________________________</w:t>
            </w:r>
          </w:p>
        </w:tc>
      </w:tr>
    </w:tbl>
    <w:p w14:paraId="3C77D84C" w14:textId="77777777" w:rsidR="001C7D9B" w:rsidRDefault="001C7D9B">
      <w:pPr>
        <w:widowControl/>
        <w:jc w:val="left"/>
      </w:pPr>
    </w:p>
    <w:sectPr w:rsidR="001C7D9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08DE2" w14:textId="77777777" w:rsidR="00067FE2" w:rsidRDefault="00067FE2" w:rsidP="00BD40D1">
      <w:r>
        <w:separator/>
      </w:r>
    </w:p>
  </w:endnote>
  <w:endnote w:type="continuationSeparator" w:id="0">
    <w:p w14:paraId="325A3705" w14:textId="77777777" w:rsidR="00067FE2" w:rsidRDefault="00067FE2" w:rsidP="00BD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6279F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rFonts w:hint="eastAsia"/>
        <w:sz w:val="18"/>
        <w:szCs w:val="18"/>
      </w:rPr>
      <w:t>Department of Family Medicine and Public</w:t>
    </w:r>
    <w:r w:rsidRPr="004C454C">
      <w:rPr>
        <w:sz w:val="18"/>
        <w:szCs w:val="18"/>
      </w:rPr>
      <w:t xml:space="preserve"> Health</w:t>
    </w:r>
  </w:p>
  <w:p w14:paraId="706AEEED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>Public Health Unit</w:t>
    </w:r>
  </w:p>
  <w:p w14:paraId="515CF727" w14:textId="445BA94D" w:rsidR="00BD40D1" w:rsidRPr="004C454C" w:rsidRDefault="00D80DB9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 xml:space="preserve">Version </w:t>
    </w:r>
    <w:r w:rsidR="00547F9B" w:rsidRPr="004C454C">
      <w:rPr>
        <w:sz w:val="18"/>
        <w:szCs w:val="18"/>
      </w:rPr>
      <w:t>1.</w:t>
    </w:r>
    <w:r w:rsidR="00214505">
      <w:rPr>
        <w:sz w:val="18"/>
        <w:szCs w:val="18"/>
      </w:rPr>
      <w:t>5</w:t>
    </w:r>
    <w:r w:rsidR="00C65696">
      <w:rPr>
        <w:sz w:val="18"/>
        <w:szCs w:val="18"/>
      </w:rPr>
      <w:t xml:space="preserve"> Date </w:t>
    </w:r>
    <w:r w:rsidR="00214505">
      <w:rPr>
        <w:sz w:val="18"/>
        <w:szCs w:val="18"/>
      </w:rPr>
      <w:t>01</w:t>
    </w:r>
    <w:r w:rsidR="00C65696">
      <w:rPr>
        <w:sz w:val="18"/>
        <w:szCs w:val="18"/>
      </w:rPr>
      <w:t>/</w:t>
    </w:r>
    <w:r w:rsidR="00214505">
      <w:rPr>
        <w:sz w:val="18"/>
        <w:szCs w:val="18"/>
      </w:rPr>
      <w:t>02</w:t>
    </w:r>
    <w:r w:rsidR="00C65696">
      <w:rPr>
        <w:sz w:val="18"/>
        <w:szCs w:val="18"/>
      </w:rPr>
      <w:t>/202</w:t>
    </w:r>
    <w:r w:rsidR="00214505">
      <w:rPr>
        <w:sz w:val="18"/>
        <w:szCs w:val="18"/>
      </w:rPr>
      <w:t>6</w:t>
    </w:r>
  </w:p>
  <w:p w14:paraId="76827326" w14:textId="77777777" w:rsidR="00BD40D1" w:rsidRDefault="00BD4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378A7" w14:textId="77777777" w:rsidR="00067FE2" w:rsidRDefault="00067FE2" w:rsidP="00BD40D1">
      <w:r>
        <w:separator/>
      </w:r>
    </w:p>
  </w:footnote>
  <w:footnote w:type="continuationSeparator" w:id="0">
    <w:p w14:paraId="5E374B8D" w14:textId="77777777" w:rsidR="00067FE2" w:rsidRDefault="00067FE2" w:rsidP="00BD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344"/>
    <w:multiLevelType w:val="hybridMultilevel"/>
    <w:tmpl w:val="86EEFADE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227A8"/>
    <w:multiLevelType w:val="hybridMultilevel"/>
    <w:tmpl w:val="B010CF2A"/>
    <w:lvl w:ilvl="0" w:tplc="BF326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4D1F3C"/>
    <w:multiLevelType w:val="hybridMultilevel"/>
    <w:tmpl w:val="CE4C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41306"/>
    <w:multiLevelType w:val="hybridMultilevel"/>
    <w:tmpl w:val="4B7409C0"/>
    <w:lvl w:ilvl="0" w:tplc="5BB009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177E68"/>
    <w:multiLevelType w:val="hybridMultilevel"/>
    <w:tmpl w:val="D182E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B344A"/>
    <w:multiLevelType w:val="hybridMultilevel"/>
    <w:tmpl w:val="91804458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4F6867"/>
    <w:multiLevelType w:val="hybridMultilevel"/>
    <w:tmpl w:val="D5EEA966"/>
    <w:lvl w:ilvl="0" w:tplc="10645232">
      <w:start w:val="1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2759"/>
    <w:multiLevelType w:val="hybridMultilevel"/>
    <w:tmpl w:val="AE5234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521EA"/>
    <w:multiLevelType w:val="hybridMultilevel"/>
    <w:tmpl w:val="3452B4AA"/>
    <w:lvl w:ilvl="0" w:tplc="EBEC4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C0NDExszQ1sTBQ0lEKTi0uzszPAykwNK4FAJmQGPYtAAAA"/>
  </w:docVars>
  <w:rsids>
    <w:rsidRoot w:val="00ED4487"/>
    <w:rsid w:val="00002133"/>
    <w:rsid w:val="0001503B"/>
    <w:rsid w:val="000306F1"/>
    <w:rsid w:val="00031A2A"/>
    <w:rsid w:val="0003428D"/>
    <w:rsid w:val="00044FCA"/>
    <w:rsid w:val="00055124"/>
    <w:rsid w:val="00062008"/>
    <w:rsid w:val="00067F58"/>
    <w:rsid w:val="00067FE2"/>
    <w:rsid w:val="000763DC"/>
    <w:rsid w:val="00077E07"/>
    <w:rsid w:val="000C4358"/>
    <w:rsid w:val="000D5CEB"/>
    <w:rsid w:val="000E0CF0"/>
    <w:rsid w:val="000E470B"/>
    <w:rsid w:val="000F19AE"/>
    <w:rsid w:val="000F3259"/>
    <w:rsid w:val="000F5E01"/>
    <w:rsid w:val="000F6DB7"/>
    <w:rsid w:val="001034A1"/>
    <w:rsid w:val="00105ABD"/>
    <w:rsid w:val="00111D9B"/>
    <w:rsid w:val="001128EC"/>
    <w:rsid w:val="00116D4F"/>
    <w:rsid w:val="001229BB"/>
    <w:rsid w:val="001347A2"/>
    <w:rsid w:val="00137714"/>
    <w:rsid w:val="0014023F"/>
    <w:rsid w:val="001432A4"/>
    <w:rsid w:val="001448C3"/>
    <w:rsid w:val="00147B51"/>
    <w:rsid w:val="0016591F"/>
    <w:rsid w:val="001754C8"/>
    <w:rsid w:val="00183F6F"/>
    <w:rsid w:val="001A5738"/>
    <w:rsid w:val="001B3925"/>
    <w:rsid w:val="001C7D9B"/>
    <w:rsid w:val="001D5BC4"/>
    <w:rsid w:val="001E7A3A"/>
    <w:rsid w:val="001F64AF"/>
    <w:rsid w:val="00214505"/>
    <w:rsid w:val="002278B2"/>
    <w:rsid w:val="0023144D"/>
    <w:rsid w:val="00235F06"/>
    <w:rsid w:val="002461A8"/>
    <w:rsid w:val="0025612B"/>
    <w:rsid w:val="002600A6"/>
    <w:rsid w:val="00267AD5"/>
    <w:rsid w:val="002734FF"/>
    <w:rsid w:val="00273523"/>
    <w:rsid w:val="00277826"/>
    <w:rsid w:val="00292098"/>
    <w:rsid w:val="00293168"/>
    <w:rsid w:val="002A7243"/>
    <w:rsid w:val="002D148C"/>
    <w:rsid w:val="002D5DA4"/>
    <w:rsid w:val="002D6740"/>
    <w:rsid w:val="002E04BD"/>
    <w:rsid w:val="002F0AF2"/>
    <w:rsid w:val="002F1142"/>
    <w:rsid w:val="002F7E8A"/>
    <w:rsid w:val="00301195"/>
    <w:rsid w:val="00322E60"/>
    <w:rsid w:val="00333A4A"/>
    <w:rsid w:val="00343A9B"/>
    <w:rsid w:val="00351161"/>
    <w:rsid w:val="00364198"/>
    <w:rsid w:val="003742BF"/>
    <w:rsid w:val="003930EC"/>
    <w:rsid w:val="003B7588"/>
    <w:rsid w:val="003C0981"/>
    <w:rsid w:val="003D59F0"/>
    <w:rsid w:val="003E08B9"/>
    <w:rsid w:val="003E4ADE"/>
    <w:rsid w:val="00403ADD"/>
    <w:rsid w:val="00433119"/>
    <w:rsid w:val="004364EF"/>
    <w:rsid w:val="0045625D"/>
    <w:rsid w:val="00466370"/>
    <w:rsid w:val="00467AD4"/>
    <w:rsid w:val="004A1885"/>
    <w:rsid w:val="004C13B5"/>
    <w:rsid w:val="004C454C"/>
    <w:rsid w:val="004C72D7"/>
    <w:rsid w:val="004D0A86"/>
    <w:rsid w:val="004E3B86"/>
    <w:rsid w:val="0051469C"/>
    <w:rsid w:val="00525FE2"/>
    <w:rsid w:val="00543C2E"/>
    <w:rsid w:val="00547F9B"/>
    <w:rsid w:val="00553F7C"/>
    <w:rsid w:val="00554F43"/>
    <w:rsid w:val="00561B71"/>
    <w:rsid w:val="005B0534"/>
    <w:rsid w:val="005C401E"/>
    <w:rsid w:val="005E283A"/>
    <w:rsid w:val="005F3C71"/>
    <w:rsid w:val="006105DC"/>
    <w:rsid w:val="00610653"/>
    <w:rsid w:val="00624A82"/>
    <w:rsid w:val="0066736E"/>
    <w:rsid w:val="00677F14"/>
    <w:rsid w:val="00693501"/>
    <w:rsid w:val="006C0379"/>
    <w:rsid w:val="006C4D3E"/>
    <w:rsid w:val="00712B67"/>
    <w:rsid w:val="00717594"/>
    <w:rsid w:val="007360A7"/>
    <w:rsid w:val="00742A76"/>
    <w:rsid w:val="0074388B"/>
    <w:rsid w:val="00752056"/>
    <w:rsid w:val="00755ACB"/>
    <w:rsid w:val="00781E46"/>
    <w:rsid w:val="007B188B"/>
    <w:rsid w:val="007C535C"/>
    <w:rsid w:val="007D2F16"/>
    <w:rsid w:val="007E0724"/>
    <w:rsid w:val="007E6843"/>
    <w:rsid w:val="00823121"/>
    <w:rsid w:val="00842373"/>
    <w:rsid w:val="008449E9"/>
    <w:rsid w:val="00845721"/>
    <w:rsid w:val="0085033C"/>
    <w:rsid w:val="008526ED"/>
    <w:rsid w:val="00852C3A"/>
    <w:rsid w:val="00866C60"/>
    <w:rsid w:val="00880301"/>
    <w:rsid w:val="008877BA"/>
    <w:rsid w:val="008A2D23"/>
    <w:rsid w:val="008C2245"/>
    <w:rsid w:val="008E3273"/>
    <w:rsid w:val="008F3277"/>
    <w:rsid w:val="008F3C0F"/>
    <w:rsid w:val="00921363"/>
    <w:rsid w:val="00953C62"/>
    <w:rsid w:val="00965017"/>
    <w:rsid w:val="00965853"/>
    <w:rsid w:val="009702AF"/>
    <w:rsid w:val="0097510D"/>
    <w:rsid w:val="00977559"/>
    <w:rsid w:val="009837E9"/>
    <w:rsid w:val="00983A24"/>
    <w:rsid w:val="00992663"/>
    <w:rsid w:val="00994ED6"/>
    <w:rsid w:val="009C6BB3"/>
    <w:rsid w:val="00A024E2"/>
    <w:rsid w:val="00A25517"/>
    <w:rsid w:val="00A26B58"/>
    <w:rsid w:val="00A44AE1"/>
    <w:rsid w:val="00A539E8"/>
    <w:rsid w:val="00A651E9"/>
    <w:rsid w:val="00A76A55"/>
    <w:rsid w:val="00A94768"/>
    <w:rsid w:val="00AB0B50"/>
    <w:rsid w:val="00AB61BB"/>
    <w:rsid w:val="00AC28A9"/>
    <w:rsid w:val="00AD3798"/>
    <w:rsid w:val="00AF7927"/>
    <w:rsid w:val="00B149E5"/>
    <w:rsid w:val="00B150F9"/>
    <w:rsid w:val="00B4353B"/>
    <w:rsid w:val="00B5160E"/>
    <w:rsid w:val="00B52344"/>
    <w:rsid w:val="00B75051"/>
    <w:rsid w:val="00B763C0"/>
    <w:rsid w:val="00B819F4"/>
    <w:rsid w:val="00B81FF9"/>
    <w:rsid w:val="00B8748D"/>
    <w:rsid w:val="00B92A38"/>
    <w:rsid w:val="00BB5101"/>
    <w:rsid w:val="00BD40D1"/>
    <w:rsid w:val="00BE6FE6"/>
    <w:rsid w:val="00BF12D0"/>
    <w:rsid w:val="00C07A18"/>
    <w:rsid w:val="00C139CD"/>
    <w:rsid w:val="00C231D5"/>
    <w:rsid w:val="00C31DBD"/>
    <w:rsid w:val="00C360BA"/>
    <w:rsid w:val="00C4460E"/>
    <w:rsid w:val="00C55153"/>
    <w:rsid w:val="00C56BCF"/>
    <w:rsid w:val="00C65696"/>
    <w:rsid w:val="00C822A4"/>
    <w:rsid w:val="00CB5CB5"/>
    <w:rsid w:val="00CC1FB1"/>
    <w:rsid w:val="00CD0455"/>
    <w:rsid w:val="00CD75B5"/>
    <w:rsid w:val="00CE4D3E"/>
    <w:rsid w:val="00CF2E62"/>
    <w:rsid w:val="00CF44AA"/>
    <w:rsid w:val="00D014A1"/>
    <w:rsid w:val="00D14892"/>
    <w:rsid w:val="00D15C4D"/>
    <w:rsid w:val="00D40A81"/>
    <w:rsid w:val="00D537BD"/>
    <w:rsid w:val="00D57111"/>
    <w:rsid w:val="00D5759B"/>
    <w:rsid w:val="00D73003"/>
    <w:rsid w:val="00D75AF0"/>
    <w:rsid w:val="00D80DB9"/>
    <w:rsid w:val="00D830DB"/>
    <w:rsid w:val="00D840D2"/>
    <w:rsid w:val="00D8540C"/>
    <w:rsid w:val="00DA59ED"/>
    <w:rsid w:val="00DA644D"/>
    <w:rsid w:val="00DC4C10"/>
    <w:rsid w:val="00DE2B2D"/>
    <w:rsid w:val="00DF11B3"/>
    <w:rsid w:val="00DF7774"/>
    <w:rsid w:val="00E0093A"/>
    <w:rsid w:val="00E00A71"/>
    <w:rsid w:val="00E04E01"/>
    <w:rsid w:val="00E1173F"/>
    <w:rsid w:val="00E118B2"/>
    <w:rsid w:val="00E24EA3"/>
    <w:rsid w:val="00E27D6E"/>
    <w:rsid w:val="00E4444D"/>
    <w:rsid w:val="00E55031"/>
    <w:rsid w:val="00E926FD"/>
    <w:rsid w:val="00E930AD"/>
    <w:rsid w:val="00E94C78"/>
    <w:rsid w:val="00E95C28"/>
    <w:rsid w:val="00EA2502"/>
    <w:rsid w:val="00EB1209"/>
    <w:rsid w:val="00EB29D2"/>
    <w:rsid w:val="00ED4487"/>
    <w:rsid w:val="00ED70FB"/>
    <w:rsid w:val="00EE0D96"/>
    <w:rsid w:val="00F03236"/>
    <w:rsid w:val="00F11D88"/>
    <w:rsid w:val="00F145DA"/>
    <w:rsid w:val="00F237DF"/>
    <w:rsid w:val="00F31862"/>
    <w:rsid w:val="00F434C2"/>
    <w:rsid w:val="00F4738C"/>
    <w:rsid w:val="00F50C16"/>
    <w:rsid w:val="00F63847"/>
    <w:rsid w:val="00F71E95"/>
    <w:rsid w:val="00FB286F"/>
    <w:rsid w:val="00FB435D"/>
    <w:rsid w:val="00FB47E0"/>
    <w:rsid w:val="00FB4FE4"/>
    <w:rsid w:val="00FC1F88"/>
    <w:rsid w:val="00FC7884"/>
    <w:rsid w:val="00FE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01797"/>
  <w15:chartTrackingRefBased/>
  <w15:docId w15:val="{841A9EFB-1CBB-4480-88AE-80AB9148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C3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F5E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71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0D1"/>
  </w:style>
  <w:style w:type="paragraph" w:styleId="Footer">
    <w:name w:val="footer"/>
    <w:basedOn w:val="Normal"/>
    <w:link w:val="Foot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0D1"/>
  </w:style>
  <w:style w:type="paragraph" w:styleId="BalloonText">
    <w:name w:val="Balloon Text"/>
    <w:basedOn w:val="Normal"/>
    <w:link w:val="BalloonTextChar"/>
    <w:uiPriority w:val="99"/>
    <w:semiHidden/>
    <w:unhideWhenUsed/>
    <w:rsid w:val="009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5A7D7-C963-4C78-8A1E-2A4CE12F1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F. Chan</dc:creator>
  <cp:keywords/>
  <dc:description/>
  <cp:lastModifiedBy>Zulfa Hamood Mohamed Al-Toobi</cp:lastModifiedBy>
  <cp:revision>2</cp:revision>
  <cp:lastPrinted>2020-02-17T10:16:00Z</cp:lastPrinted>
  <dcterms:created xsi:type="dcterms:W3CDTF">2026-03-24T07:59:00Z</dcterms:created>
  <dcterms:modified xsi:type="dcterms:W3CDTF">2026-03-2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bb95233f6222fe5fee66f2fde7a3f5fdf66bd391e3182793ef5f01b9de52e</vt:lpwstr>
  </property>
</Properties>
</file>